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58"/>
      <w:bookmarkStart w:id="1" w:name="_Toc115182610"/>
      <w:r w:rsidRPr="00BF56FB">
        <w:rPr>
          <w:rFonts w:hint="eastAsia"/>
        </w:rPr>
        <w:t>二、歐亞語文學院</w:t>
      </w:r>
      <w:bookmarkEnd w:id="0"/>
      <w:bookmarkEnd w:id="1"/>
      <w:r w:rsidR="00E41EBF">
        <w:rPr>
          <w:rFonts w:hint="eastAsia"/>
        </w:rPr>
        <w:t>分層負責明細表</w:t>
      </w:r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756"/>
        <w:gridCol w:w="798"/>
        <w:gridCol w:w="1652"/>
      </w:tblGrid>
      <w:tr w:rsidR="00BF56FB" w:rsidRPr="00BF56FB" w:rsidTr="003D4C24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182648" w:rsidRPr="00D934B2" w:rsidRDefault="00182648" w:rsidP="00182648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歐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亞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語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文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學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院</w:t>
            </w:r>
          </w:p>
        </w:tc>
      </w:tr>
      <w:tr w:rsidR="00BF56FB" w:rsidRPr="00BF56FB" w:rsidTr="002B62A3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E85527" w:rsidRPr="00D934B2" w:rsidRDefault="00E85527" w:rsidP="002B62A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E85527" w:rsidRPr="00D934B2" w:rsidRDefault="00E85527" w:rsidP="00182648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E85527" w:rsidRPr="00BF56FB" w:rsidRDefault="00E85527" w:rsidP="002B62A3">
            <w:pPr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備註</w:t>
            </w:r>
          </w:p>
        </w:tc>
      </w:tr>
      <w:tr w:rsidR="00BF56FB" w:rsidRPr="00BF56FB" w:rsidTr="003D4C24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E85527" w:rsidRPr="00D934B2" w:rsidRDefault="00E85527" w:rsidP="00182648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E85527" w:rsidRPr="00D934B2" w:rsidRDefault="00E85527" w:rsidP="0018264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E85527" w:rsidRPr="00BF56FB" w:rsidRDefault="00E85527" w:rsidP="00182648">
            <w:pPr>
              <w:keepNext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E85527" w:rsidRPr="00BF56FB" w:rsidRDefault="00E85527" w:rsidP="00182648">
            <w:pPr>
              <w:keepNext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E85527" w:rsidRPr="00BF56FB" w:rsidRDefault="00E85527" w:rsidP="00182648">
            <w:pPr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E85527" w:rsidRPr="00BF56FB" w:rsidRDefault="00E85527" w:rsidP="00182648">
            <w:pPr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833E8B">
        <w:trPr>
          <w:tblHeader/>
        </w:trPr>
        <w:tc>
          <w:tcPr>
            <w:tcW w:w="686" w:type="dxa"/>
            <w:shd w:val="clear" w:color="auto" w:fill="D9D9D9" w:themeFill="background1" w:themeFillShade="D9"/>
            <w:vAlign w:val="center"/>
          </w:tcPr>
          <w:p w:rsidR="00E85527" w:rsidRPr="00D934B2" w:rsidRDefault="00E85527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bookmarkStart w:id="2" w:name="_GoBack"/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:rsidR="00E85527" w:rsidRPr="00D934B2" w:rsidRDefault="00E85527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E85527" w:rsidRPr="00D934B2" w:rsidRDefault="00E85527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E85527" w:rsidRPr="00BF56FB" w:rsidRDefault="00E85527" w:rsidP="00833E8B">
            <w:pPr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E85527" w:rsidRPr="00BF56FB" w:rsidRDefault="00E85527" w:rsidP="00833E8B">
            <w:pPr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院長</w:t>
            </w:r>
          </w:p>
        </w:tc>
        <w:tc>
          <w:tcPr>
            <w:tcW w:w="756" w:type="dxa"/>
            <w:shd w:val="clear" w:color="auto" w:fill="D9D9D9" w:themeFill="background1" w:themeFillShade="D9"/>
            <w:vAlign w:val="center"/>
          </w:tcPr>
          <w:p w:rsidR="00E85527" w:rsidRPr="00BF56FB" w:rsidRDefault="00833E8B" w:rsidP="00833E8B">
            <w:pPr>
              <w:ind w:leftChars="-42" w:left="-101" w:rightChars="-42" w:right="-101"/>
              <w:jc w:val="center"/>
              <w:rPr>
                <w:rFonts w:ascii="標楷體" w:eastAsia="標楷體" w:hAnsi="標楷體"/>
                <w:color w:val="auto"/>
              </w:rPr>
            </w:pPr>
            <w:r w:rsidRPr="00833E8B">
              <w:rPr>
                <w:rFonts w:ascii="標楷體" w:eastAsia="標楷體" w:hAnsi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A62552">
              <w:rPr>
                <w:rFonts w:ascii="標楷體" w:eastAsia="標楷體" w:hAnsi="標楷體" w:cs="Times New Roman" w:hint="eastAsia"/>
                <w:color w:val="auto"/>
                <w:sz w:val="22"/>
                <w:lang w:eastAsia="zh-HK"/>
              </w:rPr>
              <w:t>/</w:t>
            </w:r>
            <w:r w:rsidRPr="00833E8B">
              <w:rPr>
                <w:rFonts w:ascii="標楷體" w:eastAsia="標楷體" w:hAnsi="標楷體" w:cs="Times New Roman" w:hint="eastAsia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:rsidR="00E85527" w:rsidRPr="00BF56FB" w:rsidRDefault="00E85527" w:rsidP="00833E8B">
            <w:pPr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校長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E85527" w:rsidRPr="00BF56FB" w:rsidRDefault="00E85527" w:rsidP="00E85527">
            <w:pPr>
              <w:jc w:val="center"/>
              <w:rPr>
                <w:rFonts w:ascii="標楷體" w:eastAsia="標楷體" w:hAnsi="標楷體"/>
                <w:b/>
                <w:color w:val="auto"/>
              </w:rPr>
            </w:pPr>
          </w:p>
        </w:tc>
      </w:tr>
      <w:bookmarkEnd w:id="2"/>
      <w:tr w:rsidR="00BF56FB" w:rsidRPr="00BF56FB" w:rsidTr="003D4C24">
        <w:tc>
          <w:tcPr>
            <w:tcW w:w="686" w:type="dxa"/>
            <w:vMerge w:val="restart"/>
            <w:vAlign w:val="center"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一般性事務</w:t>
            </w: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會議、院教評會、院屬系、所主管會議及院課程委員會之召開</w:t>
            </w:r>
            <w:r w:rsidR="003809FA"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、教評及其他各項會議紀錄撰擬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cs="Times New Roman"/>
                <w:color w:val="auto"/>
              </w:rPr>
              <w:t>視情況會相關單位或主管/送上一級會議處理</w:t>
            </w:r>
            <w:r w:rsidRPr="00BF56FB">
              <w:rPr>
                <w:rFonts w:ascii="標楷體" w:eastAsia="標楷體" w:hAnsi="標楷體" w:cs="Times New Roman" w:hint="eastAsia"/>
                <w:color w:val="auto"/>
              </w:rPr>
              <w:t>。</w:t>
            </w: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內各種委員會院代表委員之遴選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E85527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學院各項規章之撰擬及修訂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cs="Times New Roman"/>
                <w:color w:val="auto"/>
              </w:rPr>
              <w:t>視情況會相關單位或主管/送上一級會議處理</w:t>
            </w:r>
            <w:r w:rsidRPr="00BF56FB">
              <w:rPr>
                <w:rFonts w:ascii="標楷體" w:eastAsia="標楷體" w:hAnsi="標楷體" w:cs="Times New Roman" w:hint="eastAsia"/>
                <w:color w:val="auto"/>
              </w:rPr>
              <w:t>。</w:t>
            </w: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學院所屬單位之溝通、協調、聯繫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學院刊物印製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接待外賓、訪客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cs="Times New Roman"/>
                <w:color w:val="auto"/>
              </w:rPr>
              <w:t>視情況會相關單位或主管</w:t>
            </w: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E85527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專題演講之邀請與安排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E85527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cs="Times New Roman"/>
                <w:color w:val="auto"/>
              </w:rPr>
              <w:t>視情況會相關單位或主管</w:t>
            </w:r>
          </w:p>
        </w:tc>
      </w:tr>
      <w:tr w:rsidR="00BF56FB" w:rsidRPr="00BF56FB" w:rsidTr="009431B8">
        <w:tc>
          <w:tcPr>
            <w:tcW w:w="686" w:type="dxa"/>
            <w:vMerge/>
          </w:tcPr>
          <w:p w:rsidR="003D4C24" w:rsidRPr="00D934B2" w:rsidRDefault="003D4C24" w:rsidP="003D4C24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單位財產登記與保管。</w:t>
            </w:r>
          </w:p>
        </w:tc>
        <w:tc>
          <w:tcPr>
            <w:tcW w:w="4521" w:type="dxa"/>
            <w:gridSpan w:val="5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7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9431B8">
        <w:tc>
          <w:tcPr>
            <w:tcW w:w="686" w:type="dxa"/>
            <w:vMerge/>
          </w:tcPr>
          <w:p w:rsidR="003D4C24" w:rsidRPr="00D934B2" w:rsidRDefault="003D4C24" w:rsidP="003D4C24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tabs>
                <w:tab w:val="left" w:pos="362"/>
              </w:tabs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單位網頁內容定期更新。</w:t>
            </w:r>
          </w:p>
        </w:tc>
        <w:tc>
          <w:tcPr>
            <w:tcW w:w="4521" w:type="dxa"/>
            <w:gridSpan w:val="5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N2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3D4C24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每學期之重要會議時程安排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3D4C24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學院中長程發展之規劃及執行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擬辦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3D4C24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5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長交辦事項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 w:val="restart"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教務</w:t>
            </w: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175"/>
              </w:numPr>
              <w:snapToGrid w:val="0"/>
              <w:spacing w:line="240" w:lineRule="atLeast"/>
              <w:ind w:leftChars="0" w:left="348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及所轄各系所自我評鑑事項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E85527">
        <w:tc>
          <w:tcPr>
            <w:tcW w:w="686" w:type="dxa"/>
            <w:vMerge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175"/>
              </w:numPr>
              <w:snapToGrid w:val="0"/>
              <w:spacing w:line="240" w:lineRule="atLeast"/>
              <w:ind w:leftChars="0" w:left="348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及所轄各系所課程之審核、轉報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</w:p>
        </w:tc>
      </w:tr>
      <w:tr w:rsidR="00BF56FB" w:rsidRPr="00BF56FB" w:rsidTr="009431B8">
        <w:tc>
          <w:tcPr>
            <w:tcW w:w="686" w:type="dxa"/>
            <w:vMerge w:val="restart"/>
            <w:vAlign w:val="center"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6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521" w:type="dxa"/>
            <w:gridSpan w:val="5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2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會</w:t>
            </w:r>
            <w:r w:rsidR="005F2CF7">
              <w:rPr>
                <w:rFonts w:ascii="標楷體" w:eastAsia="標楷體" w:hAnsi="標楷體" w:hint="eastAsia"/>
                <w:color w:val="auto"/>
              </w:rPr>
              <w:t>辦</w:t>
            </w:r>
            <w:r w:rsidRPr="00BF56FB">
              <w:rPr>
                <w:rFonts w:ascii="標楷體" w:eastAsia="標楷體" w:hAnsi="標楷體" w:hint="eastAsia"/>
                <w:color w:val="auto"/>
              </w:rPr>
              <w:t>會計室</w:t>
            </w:r>
          </w:p>
        </w:tc>
      </w:tr>
      <w:tr w:rsidR="00BF56FB" w:rsidRPr="00BF56FB" w:rsidTr="00390C64">
        <w:trPr>
          <w:trHeight w:val="469"/>
        </w:trPr>
        <w:tc>
          <w:tcPr>
            <w:tcW w:w="686" w:type="dxa"/>
            <w:vMerge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6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966" w:type="dxa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D4C24" w:rsidRPr="00BF56FB" w:rsidRDefault="003D4C24" w:rsidP="003D4C2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ind w:rightChars="-38" w:right="-91"/>
              <w:rPr>
                <w:rFonts w:ascii="標楷體" w:eastAsia="標楷體" w:hAnsi="標楷體" w:cs="Times New Roman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會</w:t>
            </w:r>
            <w:r w:rsidR="005F2CF7">
              <w:rPr>
                <w:rFonts w:ascii="標楷體" w:eastAsia="標楷體" w:hAnsi="標楷體" w:hint="eastAsia"/>
                <w:color w:val="auto"/>
              </w:rPr>
              <w:t>辦</w:t>
            </w:r>
            <w:r w:rsidRPr="00BF56FB">
              <w:rPr>
                <w:rFonts w:ascii="標楷體" w:eastAsia="標楷體" w:hAnsi="標楷體" w:hint="eastAsia"/>
                <w:color w:val="auto"/>
              </w:rPr>
              <w:t>會計室</w:t>
            </w:r>
          </w:p>
        </w:tc>
      </w:tr>
      <w:tr w:rsidR="00BF56FB" w:rsidRPr="00BF56FB" w:rsidTr="00390C64">
        <w:trPr>
          <w:trHeight w:val="419"/>
        </w:trPr>
        <w:tc>
          <w:tcPr>
            <w:tcW w:w="686" w:type="dxa"/>
            <w:vMerge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6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vAlign w:val="center"/>
          </w:tcPr>
          <w:p w:rsidR="003D4C24" w:rsidRPr="00D934B2" w:rsidRDefault="003D4C24" w:rsidP="003D4C24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9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390C64">
        <w:trPr>
          <w:trHeight w:val="539"/>
        </w:trPr>
        <w:tc>
          <w:tcPr>
            <w:tcW w:w="686" w:type="dxa"/>
            <w:vMerge/>
          </w:tcPr>
          <w:p w:rsidR="003D4C24" w:rsidRPr="00D934B2" w:rsidRDefault="003D4C24" w:rsidP="003D4C24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D4C24" w:rsidRPr="00D934B2" w:rsidRDefault="003D4C24" w:rsidP="00CA1770">
            <w:pPr>
              <w:pStyle w:val="a7"/>
              <w:keepNext/>
              <w:numPr>
                <w:ilvl w:val="0"/>
                <w:numId w:val="56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年度預算編列。</w:t>
            </w:r>
          </w:p>
        </w:tc>
        <w:tc>
          <w:tcPr>
            <w:tcW w:w="4521" w:type="dxa"/>
            <w:gridSpan w:val="5"/>
            <w:vAlign w:val="center"/>
          </w:tcPr>
          <w:p w:rsidR="00E41EBF" w:rsidRDefault="003D4C24" w:rsidP="003D4C24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1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  <w:p w:rsidR="003D4C24" w:rsidRPr="00E41EBF" w:rsidRDefault="003D4C24" w:rsidP="00E41EBF">
            <w:pPr>
              <w:rPr>
                <w:rFonts w:ascii="Times New Roman" w:eastAsia="標楷體" w:cs="Times New Roman"/>
              </w:rPr>
            </w:pPr>
          </w:p>
        </w:tc>
        <w:tc>
          <w:tcPr>
            <w:tcW w:w="1652" w:type="dxa"/>
            <w:vAlign w:val="center"/>
          </w:tcPr>
          <w:p w:rsidR="003D4C24" w:rsidRPr="00BF56FB" w:rsidRDefault="003D4C24" w:rsidP="003D4C24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會</w:t>
            </w:r>
            <w:r w:rsidR="005F2CF7">
              <w:rPr>
                <w:rFonts w:ascii="標楷體" w:eastAsia="標楷體" w:hAnsi="標楷體" w:hint="eastAsia"/>
                <w:color w:val="auto"/>
              </w:rPr>
              <w:t>辦</w:t>
            </w:r>
            <w:r w:rsidRPr="00BF56FB">
              <w:rPr>
                <w:rFonts w:ascii="標楷體" w:eastAsia="標楷體" w:hAnsi="標楷體" w:hint="eastAsia"/>
                <w:color w:val="auto"/>
              </w:rPr>
              <w:t>會計室</w:t>
            </w:r>
          </w:p>
        </w:tc>
      </w:tr>
      <w:tr w:rsidR="00BF56FB" w:rsidRPr="00BF56FB" w:rsidTr="00E85527">
        <w:tc>
          <w:tcPr>
            <w:tcW w:w="686" w:type="dxa"/>
            <w:vMerge w:val="restart"/>
          </w:tcPr>
          <w:p w:rsidR="0038415E" w:rsidRPr="00D934B2" w:rsidRDefault="0038415E" w:rsidP="0038415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人事相關業務</w:t>
            </w:r>
          </w:p>
        </w:tc>
        <w:tc>
          <w:tcPr>
            <w:tcW w:w="3150" w:type="dxa"/>
            <w:vAlign w:val="center"/>
          </w:tcPr>
          <w:p w:rsidR="0038415E" w:rsidRPr="00D934B2" w:rsidRDefault="0038415E" w:rsidP="00CA1770">
            <w:pPr>
              <w:pStyle w:val="a7"/>
              <w:keepNext/>
              <w:numPr>
                <w:ilvl w:val="0"/>
                <w:numId w:val="57"/>
              </w:numPr>
              <w:snapToGrid w:val="0"/>
              <w:spacing w:line="240" w:lineRule="atLeast"/>
              <w:ind w:leftChars="0" w:left="334" w:hanging="33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辦理教師聘任、升等、解聘、學術研究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、延長服務及考核等事項</w:t>
            </w:r>
          </w:p>
        </w:tc>
        <w:tc>
          <w:tcPr>
            <w:tcW w:w="966" w:type="dxa"/>
            <w:vAlign w:val="center"/>
          </w:tcPr>
          <w:p w:rsidR="0038415E" w:rsidRPr="00D934B2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415E" w:rsidRPr="00BF56FB" w:rsidRDefault="0038415E" w:rsidP="0038415E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會</w:t>
            </w:r>
            <w:r w:rsidR="005F2CF7">
              <w:rPr>
                <w:rFonts w:ascii="標楷體" w:eastAsia="標楷體" w:hAnsi="標楷體" w:hint="eastAsia"/>
                <w:color w:val="auto"/>
              </w:rPr>
              <w:t>辦</w:t>
            </w:r>
            <w:r w:rsidRPr="00BF56FB">
              <w:rPr>
                <w:rFonts w:ascii="標楷體" w:eastAsia="標楷體" w:hAnsi="標楷體" w:hint="eastAsia"/>
                <w:color w:val="auto"/>
              </w:rPr>
              <w:t>人事室</w:t>
            </w:r>
          </w:p>
        </w:tc>
      </w:tr>
      <w:tr w:rsidR="00BF56FB" w:rsidRPr="00BF56FB" w:rsidTr="00390C64">
        <w:trPr>
          <w:trHeight w:val="529"/>
        </w:trPr>
        <w:tc>
          <w:tcPr>
            <w:tcW w:w="686" w:type="dxa"/>
            <w:vMerge/>
          </w:tcPr>
          <w:p w:rsidR="0038415E" w:rsidRPr="00D934B2" w:rsidRDefault="0038415E" w:rsidP="0038415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415E" w:rsidRPr="00D934B2" w:rsidRDefault="0038415E" w:rsidP="00CA1770">
            <w:pPr>
              <w:pStyle w:val="a7"/>
              <w:keepNext/>
              <w:numPr>
                <w:ilvl w:val="0"/>
                <w:numId w:val="57"/>
              </w:numPr>
              <w:snapToGrid w:val="0"/>
              <w:spacing w:line="240" w:lineRule="atLeast"/>
              <w:ind w:leftChars="0" w:left="334" w:hanging="33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院屬系所主管遴選作業</w:t>
            </w:r>
          </w:p>
        </w:tc>
        <w:tc>
          <w:tcPr>
            <w:tcW w:w="966" w:type="dxa"/>
            <w:vAlign w:val="center"/>
          </w:tcPr>
          <w:p w:rsidR="0038415E" w:rsidRPr="00D934B2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擬辦</w:t>
            </w:r>
          </w:p>
        </w:tc>
        <w:tc>
          <w:tcPr>
            <w:tcW w:w="756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415E" w:rsidRPr="00BF56FB" w:rsidRDefault="0038415E" w:rsidP="0038415E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390C64">
        <w:trPr>
          <w:trHeight w:val="491"/>
        </w:trPr>
        <w:tc>
          <w:tcPr>
            <w:tcW w:w="686" w:type="dxa"/>
            <w:vMerge/>
          </w:tcPr>
          <w:p w:rsidR="0038415E" w:rsidRPr="00D934B2" w:rsidRDefault="0038415E" w:rsidP="0038415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415E" w:rsidRPr="00D934B2" w:rsidRDefault="0038415E" w:rsidP="00CA1770">
            <w:pPr>
              <w:pStyle w:val="a7"/>
              <w:keepNext/>
              <w:numPr>
                <w:ilvl w:val="0"/>
                <w:numId w:val="57"/>
              </w:numPr>
              <w:snapToGrid w:val="0"/>
              <w:spacing w:line="240" w:lineRule="atLeast"/>
              <w:ind w:leftChars="0" w:left="334" w:hanging="33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521" w:type="dxa"/>
            <w:gridSpan w:val="5"/>
            <w:vAlign w:val="center"/>
          </w:tcPr>
          <w:p w:rsidR="0038415E" w:rsidRPr="00D934B2" w:rsidRDefault="0038415E" w:rsidP="0038415E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B</w:t>
            </w:r>
            <w:r w:rsidRPr="00D934B2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415E" w:rsidRPr="00BF56FB" w:rsidRDefault="0038415E" w:rsidP="0038415E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390C64">
        <w:trPr>
          <w:trHeight w:val="878"/>
        </w:trPr>
        <w:tc>
          <w:tcPr>
            <w:tcW w:w="686" w:type="dxa"/>
            <w:vMerge w:val="restart"/>
          </w:tcPr>
          <w:p w:rsidR="0038415E" w:rsidRPr="00D934B2" w:rsidRDefault="0038415E" w:rsidP="0038415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國際交流及產學合作相關業務</w:t>
            </w:r>
          </w:p>
        </w:tc>
        <w:tc>
          <w:tcPr>
            <w:tcW w:w="3150" w:type="dxa"/>
            <w:vAlign w:val="center"/>
          </w:tcPr>
          <w:p w:rsidR="0038415E" w:rsidRPr="00D934B2" w:rsidRDefault="0038415E" w:rsidP="00CA1770">
            <w:pPr>
              <w:pStyle w:val="a7"/>
              <w:keepNext/>
              <w:numPr>
                <w:ilvl w:val="0"/>
                <w:numId w:val="58"/>
              </w:numPr>
              <w:snapToGrid w:val="0"/>
              <w:spacing w:line="240" w:lineRule="atLeast"/>
              <w:ind w:leftChars="0" w:left="320" w:hanging="320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院轄各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所與國內外學術交流計畫活動。</w:t>
            </w:r>
          </w:p>
        </w:tc>
        <w:tc>
          <w:tcPr>
            <w:tcW w:w="966" w:type="dxa"/>
            <w:vAlign w:val="center"/>
          </w:tcPr>
          <w:p w:rsidR="0038415E" w:rsidRPr="00D934B2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審核</w:t>
            </w:r>
          </w:p>
        </w:tc>
        <w:tc>
          <w:tcPr>
            <w:tcW w:w="1007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415E" w:rsidRPr="00BF56FB" w:rsidRDefault="0038415E" w:rsidP="0038415E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</w:p>
        </w:tc>
      </w:tr>
      <w:tr w:rsidR="00BF56FB" w:rsidRPr="00BF56FB" w:rsidTr="00390C64">
        <w:trPr>
          <w:trHeight w:val="803"/>
        </w:trPr>
        <w:tc>
          <w:tcPr>
            <w:tcW w:w="686" w:type="dxa"/>
            <w:vMerge/>
          </w:tcPr>
          <w:p w:rsidR="0038415E" w:rsidRPr="00D934B2" w:rsidRDefault="0038415E" w:rsidP="0038415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415E" w:rsidRPr="00D934B2" w:rsidRDefault="0038415E" w:rsidP="00CA1770">
            <w:pPr>
              <w:pStyle w:val="a7"/>
              <w:keepNext/>
              <w:numPr>
                <w:ilvl w:val="0"/>
                <w:numId w:val="58"/>
              </w:numPr>
              <w:snapToGrid w:val="0"/>
              <w:spacing w:line="240" w:lineRule="atLeast"/>
              <w:ind w:leftChars="0" w:left="320" w:hanging="320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966" w:type="dxa"/>
            <w:vAlign w:val="center"/>
          </w:tcPr>
          <w:p w:rsidR="0038415E" w:rsidRPr="00D934B2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415E" w:rsidRPr="00BF56FB" w:rsidRDefault="0038415E" w:rsidP="00D934B2">
            <w:pPr>
              <w:keepNext/>
              <w:snapToGrid w:val="0"/>
              <w:spacing w:line="240" w:lineRule="atLeast"/>
              <w:ind w:left="204" w:rightChars="-38" w:right="-91" w:hangingChars="85" w:hanging="204"/>
              <w:jc w:val="both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cs="Times New Roman" w:hint="eastAsia"/>
                <w:color w:val="auto"/>
              </w:rPr>
              <w:t>◎請參考共同事項之規範。</w:t>
            </w:r>
          </w:p>
        </w:tc>
      </w:tr>
      <w:tr w:rsidR="00BF56FB" w:rsidRPr="00BF56FB" w:rsidTr="00390C64">
        <w:trPr>
          <w:trHeight w:val="590"/>
        </w:trPr>
        <w:tc>
          <w:tcPr>
            <w:tcW w:w="686" w:type="dxa"/>
            <w:vMerge/>
          </w:tcPr>
          <w:p w:rsidR="0038415E" w:rsidRPr="00D934B2" w:rsidRDefault="0038415E" w:rsidP="0038415E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415E" w:rsidRPr="00D934B2" w:rsidRDefault="0038415E" w:rsidP="00CA1770">
            <w:pPr>
              <w:pStyle w:val="a7"/>
              <w:keepNext/>
              <w:numPr>
                <w:ilvl w:val="0"/>
                <w:numId w:val="58"/>
              </w:numPr>
              <w:snapToGrid w:val="0"/>
              <w:spacing w:line="240" w:lineRule="atLeast"/>
              <w:ind w:leftChars="0" w:left="320" w:hanging="320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966" w:type="dxa"/>
            <w:vAlign w:val="center"/>
          </w:tcPr>
          <w:p w:rsidR="0038415E" w:rsidRPr="00D934B2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  <w:r w:rsidRPr="00BF56FB">
              <w:rPr>
                <w:rFonts w:ascii="標楷體" w:eastAsia="標楷體" w:hAnsi="標楷體" w:hint="eastAsia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415E" w:rsidRPr="00BF56FB" w:rsidRDefault="0038415E" w:rsidP="0038415E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標楷體" w:eastAsia="標楷體" w:hAnsi="標楷體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415E" w:rsidRPr="00BF56FB" w:rsidRDefault="0038415E" w:rsidP="0038415E">
            <w:pPr>
              <w:keepNext/>
              <w:snapToGrid w:val="0"/>
              <w:spacing w:line="240" w:lineRule="atLeast"/>
              <w:jc w:val="both"/>
              <w:rPr>
                <w:rFonts w:ascii="標楷體" w:eastAsia="標楷體" w:hAnsi="標楷體"/>
                <w:color w:val="auto"/>
              </w:rPr>
            </w:pPr>
          </w:p>
        </w:tc>
      </w:tr>
    </w:tbl>
    <w:p w:rsidR="00182648" w:rsidRPr="00BF56FB" w:rsidRDefault="00182648" w:rsidP="00182648">
      <w:pPr>
        <w:rPr>
          <w:color w:val="auto"/>
        </w:rPr>
      </w:pPr>
    </w:p>
    <w:p w:rsidR="00182648" w:rsidRPr="00BF56FB" w:rsidRDefault="00182648" w:rsidP="00244D7A">
      <w:pPr>
        <w:rPr>
          <w:color w:val="auto"/>
        </w:rPr>
      </w:pPr>
    </w:p>
    <w:p w:rsidR="00182648" w:rsidRPr="00BF56FB" w:rsidRDefault="00182648" w:rsidP="00244D7A">
      <w:pPr>
        <w:rPr>
          <w:color w:val="auto"/>
        </w:rPr>
      </w:pPr>
    </w:p>
    <w:p w:rsidR="0038415E" w:rsidRPr="00BF56FB" w:rsidRDefault="0038415E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B4079C" w:rsidP="00C41D20">
      <w:pPr>
        <w:pStyle w:val="1title"/>
      </w:pPr>
      <w:bookmarkStart w:id="3" w:name="_Toc17468659"/>
      <w:bookmarkStart w:id="4" w:name="_Toc115182611"/>
      <w:r w:rsidRPr="00BF56FB">
        <w:rPr>
          <w:rFonts w:hint="eastAsia"/>
        </w:rPr>
        <w:lastRenderedPageBreak/>
        <w:t>1.</w:t>
      </w:r>
      <w:r w:rsidRPr="00BF56FB">
        <w:rPr>
          <w:rFonts w:hint="eastAsia"/>
        </w:rPr>
        <w:t>法國語文系</w:t>
      </w:r>
      <w:r w:rsidRPr="00BF56FB">
        <w:t>/</w:t>
      </w:r>
      <w:r w:rsidRPr="00BF56FB">
        <w:rPr>
          <w:rFonts w:hint="eastAsia"/>
        </w:rPr>
        <w:t>德國語文系</w:t>
      </w:r>
      <w:r w:rsidRPr="00BF56FB">
        <w:t>/</w:t>
      </w:r>
      <w:r w:rsidRPr="00BF56FB">
        <w:rPr>
          <w:rFonts w:hint="eastAsia"/>
        </w:rPr>
        <w:t>西班牙語文系</w:t>
      </w:r>
      <w:r w:rsidRPr="00BF56FB">
        <w:t>/</w:t>
      </w:r>
      <w:r w:rsidRPr="00BF56FB">
        <w:rPr>
          <w:rFonts w:hint="eastAsia"/>
        </w:rPr>
        <w:t>日本語文系</w:t>
      </w:r>
      <w:r w:rsidRPr="00BF56FB">
        <w:rPr>
          <w:rFonts w:hint="eastAsia"/>
        </w:rPr>
        <w:t>/</w:t>
      </w:r>
      <w:r w:rsidR="005F2CF7" w:rsidRPr="005F2CF7">
        <w:rPr>
          <w:rFonts w:hint="eastAsia"/>
        </w:rPr>
        <w:t>東南亞學系</w:t>
      </w:r>
      <w:r w:rsidR="000C1D84">
        <w:rPr>
          <w:rFonts w:hint="eastAsia"/>
        </w:rPr>
        <w:t>/</w:t>
      </w:r>
      <w:r w:rsidR="000C1D84">
        <w:rPr>
          <w:rFonts w:hint="eastAsia"/>
        </w:rPr>
        <w:t>東南亞學系</w:t>
      </w:r>
      <w:r w:rsidR="005F2CF7" w:rsidRPr="005F2CF7">
        <w:rPr>
          <w:rFonts w:hint="eastAsia"/>
        </w:rPr>
        <w:t>碩士班</w:t>
      </w:r>
      <w:r w:rsidRPr="00BF56FB">
        <w:rPr>
          <w:rFonts w:hint="eastAsia"/>
        </w:rPr>
        <w:t>/</w:t>
      </w:r>
      <w:r w:rsidRPr="00BF56FB">
        <w:rPr>
          <w:rFonts w:hint="eastAsia"/>
        </w:rPr>
        <w:t>歐洲研究所</w:t>
      </w:r>
      <w:bookmarkEnd w:id="3"/>
      <w:bookmarkEnd w:id="4"/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756"/>
        <w:gridCol w:w="798"/>
        <w:gridCol w:w="1652"/>
      </w:tblGrid>
      <w:tr w:rsidR="00BF56FB" w:rsidRPr="00D934B2" w:rsidTr="00530F76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38415E" w:rsidRPr="00D934B2" w:rsidRDefault="003E37F5" w:rsidP="00FF586E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歐亞語文學院</w:t>
            </w:r>
            <w:r w:rsidR="00692840"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="00A77A1E" w:rsidRPr="00D934B2">
              <w:rPr>
                <w:rFonts w:ascii="Times New Roman" w:eastAsia="標楷體" w:cs="Times New Roman"/>
                <w:b/>
                <w:color w:val="auto"/>
              </w:rPr>
              <w:t>各系、所、學位學程</w:t>
            </w:r>
          </w:p>
        </w:tc>
      </w:tr>
      <w:tr w:rsidR="00BF56FB" w:rsidRPr="00D934B2" w:rsidTr="00530F76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38415E" w:rsidRPr="00D934B2" w:rsidRDefault="0038415E" w:rsidP="002B62A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38415E" w:rsidRPr="00D934B2" w:rsidRDefault="0038415E" w:rsidP="009431B8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38415E" w:rsidRPr="00D934B2" w:rsidRDefault="0038415E" w:rsidP="002B62A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D934B2" w:rsidTr="00530F76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38415E" w:rsidRPr="00D934B2" w:rsidRDefault="0038415E" w:rsidP="009431B8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38415E" w:rsidRPr="00D934B2" w:rsidRDefault="0038415E" w:rsidP="009431B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38415E" w:rsidRPr="00D934B2" w:rsidRDefault="0038415E" w:rsidP="009431B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38415E" w:rsidRPr="00D934B2" w:rsidRDefault="0038415E" w:rsidP="009431B8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38415E" w:rsidRPr="00D934B2" w:rsidRDefault="0038415E" w:rsidP="009431B8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38415E" w:rsidRPr="00D934B2" w:rsidRDefault="0038415E" w:rsidP="009431B8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33E8B">
        <w:trPr>
          <w:tblHeader/>
        </w:trPr>
        <w:tc>
          <w:tcPr>
            <w:tcW w:w="68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38415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38415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38415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530F76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任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38415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833E8B" w:rsidP="00833E8B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38415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52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8415E" w:rsidRPr="00D934B2" w:rsidRDefault="0038415E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一般性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事務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40254E">
            <w:pPr>
              <w:pStyle w:val="a7"/>
              <w:keepNext/>
              <w:numPr>
                <w:ilvl w:val="0"/>
                <w:numId w:val="266"/>
              </w:numPr>
              <w:snapToGrid w:val="0"/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、教評會議紀錄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40254E">
            <w:pPr>
              <w:pStyle w:val="a7"/>
              <w:keepNext/>
              <w:numPr>
                <w:ilvl w:val="0"/>
                <w:numId w:val="266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其他各項會議紀錄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40254E">
            <w:pPr>
              <w:pStyle w:val="a7"/>
              <w:keepNext/>
              <w:numPr>
                <w:ilvl w:val="0"/>
                <w:numId w:val="266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一般事務規章之訂定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D934B2" w:rsidTr="00530F76">
        <w:tc>
          <w:tcPr>
            <w:tcW w:w="68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40254E">
            <w:pPr>
              <w:pStyle w:val="a7"/>
              <w:keepNext/>
              <w:numPr>
                <w:ilvl w:val="0"/>
                <w:numId w:val="266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刊物印製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教學研究相關事務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課程規劃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BF2196" w:rsidRPr="00D934B2" w:rsidRDefault="00BF2196" w:rsidP="00BF219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學評量之實施、檢討與教學研討事宜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b/>
                <w:color w:val="auto"/>
              </w:rPr>
            </w:pPr>
            <w:r w:rsidRPr="00D934B2">
              <w:rPr>
                <w:rFonts w:ascii="Times New Roman" w:eastAsiaTheme="majorEastAsia" w:cs="Times New Roman"/>
                <w:b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Theme="majorEastAsia" w:cs="Times New Roman"/>
                <w:b/>
                <w:color w:val="auto"/>
              </w:rPr>
            </w:pPr>
            <w:r w:rsidRPr="00D934B2">
              <w:rPr>
                <w:rFonts w:ascii="Times New Roman" w:eastAsiaTheme="majorEastAsia" w:cs="Times New Roman"/>
                <w:b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F2196" w:rsidRPr="00D934B2" w:rsidRDefault="00BF2196" w:rsidP="00BF219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教務處</w:t>
            </w: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材教具製作規劃與彙整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依已核定之預算或一層核定之計畫舉辦研討會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專題演講之邀請與安排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規劃、分配、彙整畢業專題製作之主題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畢業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專題督導及執行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畢業專題製作口試時間、場地及評審委員之安排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研究生指導教授之聘請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304" w:hanging="30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舉辦師生創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研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成果發表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444" w:hanging="44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畢業專題作品彙集、列冊及陳列之安排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444" w:hanging="44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生作品彙集、列冊及陳列之安排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444" w:hanging="44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生實習辦法訂定與實施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9431B8">
        <w:tc>
          <w:tcPr>
            <w:tcW w:w="68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0"/>
              </w:numPr>
              <w:snapToGrid w:val="0"/>
              <w:spacing w:line="240" w:lineRule="atLeast"/>
              <w:ind w:leftChars="0" w:left="444" w:hanging="444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各項教學相關辦法之訂定與實施。</w:t>
            </w:r>
          </w:p>
        </w:tc>
        <w:tc>
          <w:tcPr>
            <w:tcW w:w="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教務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聘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務相關委員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ind w:left="247" w:rightChars="-42" w:right="-101" w:hangingChars="103" w:hanging="247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處理開課與學生成績彙報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中長程發展之規劃及執行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1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szCs w:val="22"/>
              </w:rPr>
              <w:t>簡介、招生文宣製作與推動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學生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2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導師之安排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ind w:left="247" w:rightChars="-42" w:right="-101" w:hangingChars="103" w:hanging="247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2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辦理課業及生活輔導工作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2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輔導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會活動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2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配合執行學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相關業務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2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曠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缺課、整潔、秩序之輔導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2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圖書期刊需求規劃及彙整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空間需求規劃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9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專業教室管理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專業教室、教學設備保養及維修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屬教學器材設備、教師研究室、教室及辦公室之使用規劃及修繕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實習、研究、專題等耗材管理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3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預算。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1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D934B2" w:rsidTr="00530F76"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人事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162"/>
              </w:numPr>
              <w:snapToGrid w:val="0"/>
              <w:spacing w:line="240" w:lineRule="atLeast"/>
              <w:ind w:leftChars="0" w:left="278" w:hanging="278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辦理教師聘任、升等、解聘、學術研究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、延長服務及考核等事項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F56FB" w:rsidRPr="00D934B2" w:rsidTr="00390C64">
        <w:trPr>
          <w:trHeight w:val="525"/>
        </w:trPr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162"/>
              </w:numPr>
              <w:snapToGrid w:val="0"/>
              <w:spacing w:line="240" w:lineRule="atLeast"/>
              <w:ind w:leftChars="0" w:left="278" w:hanging="278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人力規劃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162"/>
              </w:numPr>
              <w:snapToGrid w:val="0"/>
              <w:spacing w:line="240" w:lineRule="atLeast"/>
              <w:ind w:leftChars="0" w:left="278" w:hanging="278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521" w:type="dxa"/>
            <w:gridSpan w:val="5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B</w:t>
            </w:r>
            <w:r w:rsidRPr="00D934B2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人事室、會計室</w:t>
            </w:r>
          </w:p>
        </w:tc>
      </w:tr>
      <w:tr w:rsidR="00BF56FB" w:rsidRPr="00D934B2" w:rsidTr="00390C64">
        <w:trPr>
          <w:trHeight w:val="511"/>
        </w:trPr>
        <w:tc>
          <w:tcPr>
            <w:tcW w:w="686" w:type="dxa"/>
            <w:vMerge w:val="restart"/>
            <w:shd w:val="clear" w:color="auto" w:fill="auto"/>
            <w:vAlign w:val="center"/>
          </w:tcPr>
          <w:p w:rsidR="00530F76" w:rsidRPr="00D934B2" w:rsidRDefault="00530F76" w:rsidP="00530F76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國際交流</w:t>
            </w: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及產學合作相關業務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lastRenderedPageBreak/>
              <w:t>教師交流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相關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生交流相關事項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highlight w:val="red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highlight w:val="red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ind w:left="247" w:rightChars="-42" w:right="-101" w:hangingChars="103" w:hanging="247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  <w:p w:rsidR="00530F76" w:rsidRPr="00D934B2" w:rsidRDefault="00530F76" w:rsidP="00D934B2">
            <w:pPr>
              <w:keepNext/>
              <w:snapToGrid w:val="0"/>
              <w:spacing w:line="240" w:lineRule="atLeast"/>
              <w:ind w:left="2" w:rightChars="-42" w:right="-101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BF56FB" w:rsidRPr="00D934B2" w:rsidTr="00530F76">
        <w:tc>
          <w:tcPr>
            <w:tcW w:w="686" w:type="dxa"/>
            <w:vMerge/>
            <w:shd w:val="clear" w:color="auto" w:fill="auto"/>
          </w:tcPr>
          <w:p w:rsidR="00530F76" w:rsidRPr="00D934B2" w:rsidRDefault="00530F76" w:rsidP="00530F76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shd w:val="clear" w:color="auto" w:fill="auto"/>
            <w:vAlign w:val="center"/>
          </w:tcPr>
          <w:p w:rsidR="00530F76" w:rsidRPr="00D934B2" w:rsidRDefault="00530F76" w:rsidP="00CA1770">
            <w:pPr>
              <w:pStyle w:val="a7"/>
              <w:keepNext/>
              <w:numPr>
                <w:ilvl w:val="0"/>
                <w:numId w:val="64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530F76" w:rsidRPr="00D934B2" w:rsidRDefault="00530F76" w:rsidP="00530F76">
            <w:pPr>
              <w:jc w:val="center"/>
              <w:rPr>
                <w:rFonts w:ascii="Times New Roman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1007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56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shd w:val="clear" w:color="auto" w:fill="auto"/>
            <w:vAlign w:val="center"/>
          </w:tcPr>
          <w:p w:rsidR="00530F76" w:rsidRPr="00D934B2" w:rsidRDefault="00530F76" w:rsidP="00530F76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A0EB4" w:rsidRPr="00D934B2" w:rsidRDefault="00AA0EB4" w:rsidP="00284EBC">
      <w:pPr>
        <w:rPr>
          <w:rFonts w:ascii="Times New Roman" w:eastAsia="標楷體" w:cs="Times New Roman"/>
          <w:color w:val="auto"/>
          <w:sz w:val="20"/>
          <w:szCs w:val="20"/>
        </w:rPr>
      </w:pPr>
    </w:p>
    <w:p w:rsidR="006D4FAA" w:rsidRPr="00BF56FB" w:rsidRDefault="006D4FAA">
      <w:pPr>
        <w:widowControl/>
        <w:rPr>
          <w:rFonts w:ascii="標楷體" w:eastAsia="標楷體" w:hAnsi="標楷體"/>
          <w:color w:val="auto"/>
        </w:rPr>
      </w:pPr>
      <w:r w:rsidRPr="00BF56FB">
        <w:rPr>
          <w:rFonts w:ascii="標楷體" w:eastAsia="標楷體" w:hAnsi="標楷體"/>
          <w:color w:val="auto"/>
        </w:rPr>
        <w:br w:type="page"/>
      </w:r>
    </w:p>
    <w:p w:rsidR="006D4FAA" w:rsidRPr="00BF56FB" w:rsidRDefault="00845446" w:rsidP="00C41D20">
      <w:pPr>
        <w:pStyle w:val="1title"/>
      </w:pPr>
      <w:bookmarkStart w:id="5" w:name="_Toc17468660"/>
      <w:bookmarkStart w:id="6" w:name="_Toc115182612"/>
      <w:r w:rsidRPr="00BF56FB">
        <w:rPr>
          <w:rFonts w:hint="eastAsia"/>
        </w:rPr>
        <w:lastRenderedPageBreak/>
        <w:t>2.</w:t>
      </w:r>
      <w:r w:rsidR="006D4FAA" w:rsidRPr="00BF56FB">
        <w:rPr>
          <w:rFonts w:hint="eastAsia"/>
        </w:rPr>
        <w:t>歐盟觀光文化經貿園區</w:t>
      </w:r>
      <w:bookmarkEnd w:id="5"/>
      <w:bookmarkEnd w:id="6"/>
    </w:p>
    <w:tbl>
      <w:tblPr>
        <w:tblW w:w="5209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85"/>
        <w:gridCol w:w="3732"/>
        <w:gridCol w:w="956"/>
        <w:gridCol w:w="956"/>
        <w:gridCol w:w="956"/>
        <w:gridCol w:w="956"/>
        <w:gridCol w:w="618"/>
        <w:gridCol w:w="1251"/>
      </w:tblGrid>
      <w:tr w:rsidR="00BF56FB" w:rsidRPr="00BF56FB" w:rsidTr="0006189A">
        <w:trPr>
          <w:cantSplit/>
          <w:trHeight w:val="416"/>
          <w:tblHeader/>
          <w:jc w:val="center"/>
        </w:trPr>
        <w:tc>
          <w:tcPr>
            <w:tcW w:w="5000" w:type="pct"/>
            <w:gridSpan w:val="8"/>
            <w:tcBorders>
              <w:top w:val="single" w:sz="12" w:space="0" w:color="auto"/>
            </w:tcBorders>
            <w:shd w:val="clear" w:color="auto" w:fill="D9D9D9"/>
            <w:vAlign w:val="center"/>
          </w:tcPr>
          <w:p w:rsidR="00832F7C" w:rsidRPr="00BF56FB" w:rsidRDefault="00832F7C" w:rsidP="009C040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歐盟觀光文化經貿園區</w:t>
            </w:r>
          </w:p>
        </w:tc>
      </w:tr>
      <w:tr w:rsidR="00BF56FB" w:rsidRPr="00BF56FB" w:rsidTr="006D4FAA">
        <w:trPr>
          <w:cantSplit/>
          <w:trHeight w:val="416"/>
          <w:tblHeader/>
          <w:jc w:val="center"/>
        </w:trPr>
        <w:tc>
          <w:tcPr>
            <w:tcW w:w="2222" w:type="pct"/>
            <w:gridSpan w:val="2"/>
            <w:vMerge w:val="restart"/>
            <w:shd w:val="clear" w:color="auto" w:fill="D9D9D9"/>
            <w:vAlign w:val="center"/>
          </w:tcPr>
          <w:p w:rsidR="00832F7C" w:rsidRPr="00BF56FB" w:rsidRDefault="00832F7C" w:rsidP="005B6866">
            <w:pPr>
              <w:snapToGrid w:val="0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工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作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項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120" w:type="pct"/>
            <w:gridSpan w:val="5"/>
            <w:shd w:val="clear" w:color="auto" w:fill="D9D9D9"/>
            <w:vAlign w:val="center"/>
          </w:tcPr>
          <w:p w:rsidR="00832F7C" w:rsidRPr="00BF56FB" w:rsidRDefault="00832F7C" w:rsidP="009C0404">
            <w:pPr>
              <w:snapToGrid w:val="0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分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層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負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責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劃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BF56FB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658" w:type="pct"/>
            <w:vMerge w:val="restart"/>
            <w:shd w:val="clear" w:color="auto" w:fill="D9D9D9"/>
            <w:vAlign w:val="center"/>
          </w:tcPr>
          <w:p w:rsidR="00832F7C" w:rsidRPr="00BF56FB" w:rsidRDefault="00832F7C" w:rsidP="009C0404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備</w:t>
            </w:r>
            <w:r w:rsidRPr="00BF56FB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BF56FB" w:rsidTr="006D4FAA">
        <w:trPr>
          <w:cantSplit/>
          <w:trHeight w:val="417"/>
          <w:tblHeader/>
          <w:jc w:val="center"/>
        </w:trPr>
        <w:tc>
          <w:tcPr>
            <w:tcW w:w="2222" w:type="pct"/>
            <w:gridSpan w:val="2"/>
            <w:vMerge/>
            <w:shd w:val="clear" w:color="auto" w:fill="D9D9D9"/>
            <w:vAlign w:val="center"/>
          </w:tcPr>
          <w:p w:rsidR="00F61BEF" w:rsidRPr="00BF56FB" w:rsidRDefault="00F61BEF" w:rsidP="009C0404">
            <w:pPr>
              <w:snapToGrid w:val="0"/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1" w:type="pct"/>
            <w:shd w:val="clear" w:color="auto" w:fill="D9D9D9"/>
            <w:vAlign w:val="center"/>
          </w:tcPr>
          <w:p w:rsidR="00F61BEF" w:rsidRPr="00BF56FB" w:rsidRDefault="00F61BEF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17" w:type="pct"/>
            <w:shd w:val="clear" w:color="auto" w:fill="D9D9D9"/>
            <w:vAlign w:val="center"/>
          </w:tcPr>
          <w:p w:rsidR="00F61BEF" w:rsidRPr="00BF56FB" w:rsidRDefault="00F61BEF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40" w:type="pct"/>
            <w:shd w:val="clear" w:color="auto" w:fill="D9D9D9"/>
            <w:vAlign w:val="center"/>
          </w:tcPr>
          <w:p w:rsidR="00F61BEF" w:rsidRPr="00BF56FB" w:rsidRDefault="00F61BEF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72" w:type="pct"/>
            <w:gridSpan w:val="2"/>
            <w:shd w:val="clear" w:color="auto" w:fill="D9D9D9"/>
            <w:vAlign w:val="center"/>
          </w:tcPr>
          <w:p w:rsidR="00F61BEF" w:rsidRPr="00BF56FB" w:rsidRDefault="00F61BEF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658" w:type="pct"/>
            <w:vMerge/>
            <w:shd w:val="clear" w:color="auto" w:fill="D9D9D9"/>
            <w:vAlign w:val="center"/>
          </w:tcPr>
          <w:p w:rsidR="00F61BEF" w:rsidRPr="00BF56FB" w:rsidRDefault="00F61BEF" w:rsidP="009C040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416"/>
          <w:tblHeader/>
          <w:jc w:val="center"/>
        </w:trPr>
        <w:tc>
          <w:tcPr>
            <w:tcW w:w="325" w:type="pct"/>
            <w:shd w:val="clear" w:color="auto" w:fill="D9D9D9"/>
            <w:vAlign w:val="center"/>
          </w:tcPr>
          <w:p w:rsidR="00832F7C" w:rsidRPr="00BF56FB" w:rsidRDefault="00832F7C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897" w:type="pct"/>
            <w:shd w:val="clear" w:color="auto" w:fill="D9D9D9"/>
            <w:vAlign w:val="center"/>
          </w:tcPr>
          <w:p w:rsidR="00832F7C" w:rsidRPr="00BF56FB" w:rsidRDefault="00832F7C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91" w:type="pct"/>
            <w:shd w:val="clear" w:color="auto" w:fill="D9D9D9"/>
            <w:vAlign w:val="center"/>
          </w:tcPr>
          <w:p w:rsidR="00832F7C" w:rsidRPr="00BF56FB" w:rsidRDefault="00832F7C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17" w:type="pct"/>
            <w:shd w:val="clear" w:color="auto" w:fill="D9D9D9"/>
            <w:vAlign w:val="center"/>
          </w:tcPr>
          <w:p w:rsidR="00832F7C" w:rsidRPr="00BF56FB" w:rsidRDefault="00832F7C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 w:hint="eastAsia"/>
                <w:color w:val="auto"/>
              </w:rPr>
              <w:t>主任</w:t>
            </w:r>
          </w:p>
        </w:tc>
        <w:tc>
          <w:tcPr>
            <w:tcW w:w="440" w:type="pct"/>
            <w:shd w:val="clear" w:color="auto" w:fill="D9D9D9"/>
            <w:vAlign w:val="center"/>
          </w:tcPr>
          <w:p w:rsidR="00832F7C" w:rsidRPr="00BF56FB" w:rsidRDefault="00832F7C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 w:hint="eastAsia"/>
                <w:color w:val="auto"/>
              </w:rPr>
              <w:t>院長</w:t>
            </w:r>
          </w:p>
        </w:tc>
        <w:tc>
          <w:tcPr>
            <w:tcW w:w="411" w:type="pct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32F7C" w:rsidRPr="00BF56FB" w:rsidRDefault="00833E8B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33E8B">
              <w:rPr>
                <w:rFonts w:ascii="標楷體" w:eastAsia="標楷體" w:hAnsi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A62552">
              <w:rPr>
                <w:rFonts w:ascii="標楷體" w:eastAsia="標楷體" w:hAnsi="標楷體" w:cs="Times New Roman" w:hint="eastAsia"/>
                <w:color w:val="auto"/>
                <w:sz w:val="22"/>
                <w:lang w:eastAsia="zh-HK"/>
              </w:rPr>
              <w:t>/</w:t>
            </w:r>
            <w:r w:rsidRPr="00833E8B">
              <w:rPr>
                <w:rFonts w:ascii="標楷體" w:eastAsia="標楷體" w:hAnsi="標楷體" w:cs="Times New Roman" w:hint="eastAsia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61" w:type="pct"/>
            <w:tcBorders>
              <w:left w:val="single" w:sz="4" w:space="0" w:color="auto"/>
            </w:tcBorders>
            <w:shd w:val="clear" w:color="auto" w:fill="D9D9D9"/>
            <w:vAlign w:val="center"/>
          </w:tcPr>
          <w:p w:rsidR="00832F7C" w:rsidRPr="00BF56FB" w:rsidRDefault="00832F7C" w:rsidP="009C040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658" w:type="pct"/>
            <w:vMerge/>
            <w:shd w:val="clear" w:color="auto" w:fill="D9D9D9"/>
            <w:vAlign w:val="center"/>
          </w:tcPr>
          <w:p w:rsidR="00832F7C" w:rsidRPr="00BF56FB" w:rsidRDefault="00832F7C" w:rsidP="009C0404">
            <w:pPr>
              <w:spacing w:beforeLines="50" w:before="180" w:afterLines="50" w:after="18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504"/>
          <w:jc w:val="center"/>
        </w:trPr>
        <w:tc>
          <w:tcPr>
            <w:tcW w:w="325" w:type="pct"/>
            <w:vMerge w:val="restart"/>
            <w:vAlign w:val="center"/>
          </w:tcPr>
          <w:p w:rsidR="0006189A" w:rsidRPr="00BF56FB" w:rsidRDefault="0006189A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業務規劃執行</w:t>
            </w:r>
          </w:p>
        </w:tc>
        <w:tc>
          <w:tcPr>
            <w:tcW w:w="1897" w:type="pct"/>
            <w:vAlign w:val="center"/>
          </w:tcPr>
          <w:p w:rsidR="0006189A" w:rsidRPr="00BF56FB" w:rsidRDefault="0006189A" w:rsidP="009C0404">
            <w:pPr>
              <w:keepNext/>
              <w:snapToGrid w:val="0"/>
              <w:spacing w:line="240" w:lineRule="atLeast"/>
              <w:ind w:leftChars="20" w:left="379" w:hangingChars="138" w:hanging="331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活動計畫表及費用規劃申請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20" w:type="pct"/>
            <w:gridSpan w:val="5"/>
            <w:vAlign w:val="center"/>
          </w:tcPr>
          <w:p w:rsidR="0006189A" w:rsidRPr="00BF56FB" w:rsidRDefault="0006189A" w:rsidP="003536B2">
            <w:pPr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 w:hint="eastAsia"/>
                <w:color w:val="auto"/>
              </w:rPr>
              <w:t>F8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06189A" w:rsidRPr="00BF56FB" w:rsidRDefault="0006189A" w:rsidP="009C040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430"/>
          <w:jc w:val="center"/>
        </w:trPr>
        <w:tc>
          <w:tcPr>
            <w:tcW w:w="325" w:type="pct"/>
            <w:vMerge/>
            <w:textDirection w:val="tbRlV"/>
            <w:vAlign w:val="center"/>
          </w:tcPr>
          <w:p w:rsidR="0006189A" w:rsidRPr="00BF56FB" w:rsidRDefault="0006189A" w:rsidP="009C0404">
            <w:pPr>
              <w:snapToGrid w:val="0"/>
              <w:ind w:left="113" w:right="113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897" w:type="pct"/>
            <w:vAlign w:val="center"/>
          </w:tcPr>
          <w:p w:rsidR="0006189A" w:rsidRPr="00BF56FB" w:rsidRDefault="0006189A" w:rsidP="009C0404">
            <w:pPr>
              <w:keepNext/>
              <w:snapToGrid w:val="0"/>
              <w:spacing w:line="240" w:lineRule="atLeast"/>
              <w:ind w:leftChars="20" w:left="379" w:hangingChars="138" w:hanging="331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活動成效表及費用請款核銷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20" w:type="pct"/>
            <w:gridSpan w:val="5"/>
            <w:vAlign w:val="center"/>
          </w:tcPr>
          <w:p w:rsidR="0006189A" w:rsidRPr="00BF56FB" w:rsidRDefault="0006189A" w:rsidP="003536B2">
            <w:pPr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 w:hint="eastAsia"/>
                <w:color w:val="auto"/>
              </w:rPr>
              <w:t>F8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06189A" w:rsidRPr="00BF56FB" w:rsidRDefault="0006189A" w:rsidP="009C040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690"/>
          <w:jc w:val="center"/>
        </w:trPr>
        <w:tc>
          <w:tcPr>
            <w:tcW w:w="325" w:type="pct"/>
            <w:vAlign w:val="center"/>
          </w:tcPr>
          <w:p w:rsidR="00832F7C" w:rsidRPr="00BF56FB" w:rsidRDefault="00832F7C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會議報告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113" w:hangingChars="27" w:hanging="65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會議報告數據彙整說明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91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0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tcBorders>
              <w:right w:val="single" w:sz="4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tcBorders>
              <w:left w:val="single" w:sz="4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401"/>
          <w:jc w:val="center"/>
        </w:trPr>
        <w:tc>
          <w:tcPr>
            <w:tcW w:w="325" w:type="pct"/>
            <w:vAlign w:val="center"/>
          </w:tcPr>
          <w:p w:rsidR="00832F7C" w:rsidRPr="00BF56FB" w:rsidRDefault="00832F7C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月報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教學卓越計畫月報填表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91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0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685"/>
          <w:jc w:val="center"/>
        </w:trPr>
        <w:tc>
          <w:tcPr>
            <w:tcW w:w="325" w:type="pct"/>
            <w:vMerge w:val="restar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  <w:szCs w:val="20"/>
              </w:rPr>
              <w:t>產學合作相關業務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CA1770">
            <w:pPr>
              <w:pStyle w:val="a7"/>
              <w:keepNext/>
              <w:numPr>
                <w:ilvl w:val="0"/>
                <w:numId w:val="82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491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jc w:val="center"/>
              <w:rPr>
                <w:rFonts w:ascii="Times New Roman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0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1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58" w:type="pct"/>
            <w:vAlign w:val="center"/>
          </w:tcPr>
          <w:p w:rsidR="00832F7C" w:rsidRPr="00BF56FB" w:rsidRDefault="00832F7C" w:rsidP="00D934B2">
            <w:pPr>
              <w:snapToGrid w:val="0"/>
              <w:spacing w:line="240" w:lineRule="atLeast"/>
              <w:ind w:leftChars="22" w:left="125" w:hangingChars="30" w:hanging="72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BF56FB" w:rsidRPr="00BF56FB" w:rsidTr="006D4FAA">
        <w:trPr>
          <w:cantSplit/>
          <w:trHeight w:val="590"/>
          <w:jc w:val="center"/>
        </w:trPr>
        <w:tc>
          <w:tcPr>
            <w:tcW w:w="325" w:type="pct"/>
            <w:vMerge/>
            <w:vAlign w:val="center"/>
          </w:tcPr>
          <w:p w:rsidR="00832F7C" w:rsidRPr="00BF56FB" w:rsidRDefault="00832F7C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897" w:type="pct"/>
            <w:vAlign w:val="center"/>
          </w:tcPr>
          <w:p w:rsidR="00832F7C" w:rsidRPr="00BF56FB" w:rsidRDefault="00832F7C" w:rsidP="00CA1770">
            <w:pPr>
              <w:pStyle w:val="a7"/>
              <w:keepNext/>
              <w:numPr>
                <w:ilvl w:val="0"/>
                <w:numId w:val="82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491" w:type="pct"/>
            <w:tcBorders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bottom w:val="single" w:sz="6" w:space="0" w:color="auto"/>
            </w:tcBorders>
            <w:vAlign w:val="center"/>
          </w:tcPr>
          <w:p w:rsidR="00832F7C" w:rsidRPr="00BF56FB" w:rsidRDefault="0006189A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440" w:type="pct"/>
            <w:tcBorders>
              <w:bottom w:val="single" w:sz="6" w:space="0" w:color="auto"/>
            </w:tcBorders>
            <w:vAlign w:val="center"/>
          </w:tcPr>
          <w:p w:rsidR="00832F7C" w:rsidRPr="00BF56FB" w:rsidRDefault="0006189A" w:rsidP="009C0404">
            <w:pPr>
              <w:keepNext/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411" w:type="pct"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:rsidR="00832F7C" w:rsidRPr="00BF56FB" w:rsidRDefault="0006189A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 w:hint="eastAsia"/>
                <w:color w:val="auto"/>
              </w:rPr>
              <w:t>核定</w:t>
            </w:r>
          </w:p>
        </w:tc>
        <w:tc>
          <w:tcPr>
            <w:tcW w:w="361" w:type="pct"/>
            <w:tcBorders>
              <w:left w:val="single" w:sz="4" w:space="0" w:color="auto"/>
              <w:bottom w:val="single" w:sz="6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ind w:leftChars="22" w:left="660" w:hangingChars="253" w:hanging="607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1121"/>
          <w:jc w:val="center"/>
        </w:trPr>
        <w:tc>
          <w:tcPr>
            <w:tcW w:w="325" w:type="pct"/>
            <w:vAlign w:val="center"/>
          </w:tcPr>
          <w:p w:rsidR="00832F7C" w:rsidRPr="00BF56FB" w:rsidRDefault="00832F7C" w:rsidP="009C0404">
            <w:pPr>
              <w:snapToGrid w:val="0"/>
              <w:spacing w:line="2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雲科大基本資料庫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雲科大基本資料庫填報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N5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1406"/>
          <w:jc w:val="center"/>
        </w:trPr>
        <w:tc>
          <w:tcPr>
            <w:tcW w:w="325" w:type="pct"/>
            <w:vAlign w:val="center"/>
          </w:tcPr>
          <w:p w:rsidR="00832F7C" w:rsidRPr="00BF56FB" w:rsidRDefault="00832F7C" w:rsidP="009C0404">
            <w:pPr>
              <w:snapToGrid w:val="0"/>
              <w:spacing w:line="260" w:lineRule="exac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中長程校務發展計畫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96" w:hangingChars="20" w:hanging="48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中程發展計畫書擬定、業務推展與修正事項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E3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785"/>
          <w:jc w:val="center"/>
        </w:trPr>
        <w:tc>
          <w:tcPr>
            <w:tcW w:w="325" w:type="pct"/>
            <w:vAlign w:val="center"/>
          </w:tcPr>
          <w:p w:rsidR="00832F7C" w:rsidRPr="00BF56FB" w:rsidRDefault="00832F7C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預算編列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單位年度預算編列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keepNext/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F1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785"/>
          <w:jc w:val="center"/>
        </w:trPr>
        <w:tc>
          <w:tcPr>
            <w:tcW w:w="325" w:type="pct"/>
            <w:vMerge w:val="restart"/>
            <w:vAlign w:val="center"/>
          </w:tcPr>
          <w:p w:rsidR="00832F7C" w:rsidRPr="00BF56FB" w:rsidRDefault="00832F7C" w:rsidP="009C0404">
            <w:pPr>
              <w:adjustRightInd w:val="0"/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公文簽辦</w:t>
            </w:r>
          </w:p>
          <w:p w:rsidR="00832F7C" w:rsidRPr="00BF56FB" w:rsidRDefault="00832F7C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(</w:t>
            </w:r>
            <w:r w:rsidRPr="00BF56FB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發文</w:t>
            </w:r>
            <w:r w:rsidRPr="00BF56FB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/</w:t>
            </w:r>
            <w:r w:rsidRPr="00BF56FB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來文</w:t>
            </w:r>
            <w:r w:rsidRPr="00BF56FB">
              <w:rPr>
                <w:rFonts w:ascii="Times New Roman" w:eastAsia="標楷體" w:cs="Times New Roman"/>
                <w:b/>
                <w:color w:val="auto"/>
                <w:sz w:val="22"/>
                <w:szCs w:val="22"/>
              </w:rPr>
              <w:t>)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spacing w:line="300" w:lineRule="exact"/>
              <w:ind w:leftChars="50" w:left="379" w:hangingChars="108" w:hanging="259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1.</w:t>
            </w:r>
            <w:r w:rsidRPr="00BF56FB">
              <w:rPr>
                <w:rFonts w:ascii="Times New Roman" w:eastAsia="標楷體" w:cs="Times New Roman"/>
                <w:b/>
                <w:color w:val="auto"/>
              </w:rPr>
              <w:t>(</w:t>
            </w:r>
            <w:r w:rsidRPr="00BF56FB">
              <w:rPr>
                <w:rFonts w:ascii="Times New Roman" w:eastAsia="標楷體" w:cs="Times New Roman"/>
                <w:b/>
                <w:color w:val="auto"/>
              </w:rPr>
              <w:t>發文</w:t>
            </w:r>
            <w:r w:rsidRPr="00BF56FB">
              <w:rPr>
                <w:rFonts w:ascii="Times New Roman" w:eastAsia="標楷體" w:cs="Times New Roman"/>
                <w:b/>
                <w:color w:val="auto"/>
              </w:rPr>
              <w:t>)</w:t>
            </w:r>
            <w:r w:rsidRPr="00BF56FB">
              <w:rPr>
                <w:rFonts w:ascii="Times New Roman" w:eastAsia="標楷體" w:cs="Times New Roman"/>
                <w:color w:val="auto"/>
              </w:rPr>
              <w:t>與計畫申請、請款、結案有關文稿，如</w:t>
            </w:r>
            <w:r w:rsidR="00216A42">
              <w:rPr>
                <w:rFonts w:ascii="Times New Roman" w:eastAsia="標楷體" w:cs="Times New Roman"/>
                <w:color w:val="auto"/>
              </w:rPr>
              <w:t>：</w:t>
            </w:r>
          </w:p>
          <w:p w:rsidR="00832F7C" w:rsidRPr="00BF56FB" w:rsidRDefault="00832F7C" w:rsidP="009C0404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(1)</w:t>
            </w:r>
            <w:r w:rsidRPr="00BF56FB">
              <w:rPr>
                <w:rFonts w:ascii="Times New Roman" w:eastAsia="標楷體" w:cs="Times New Roman"/>
                <w:color w:val="auto"/>
              </w:rPr>
              <w:t>計畫申請案。</w:t>
            </w:r>
          </w:p>
          <w:p w:rsidR="00832F7C" w:rsidRPr="00BF56FB" w:rsidRDefault="00832F7C" w:rsidP="009C0404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(2)</w:t>
            </w:r>
            <w:r w:rsidRPr="00BF56FB">
              <w:rPr>
                <w:rFonts w:ascii="Times New Roman" w:eastAsia="標楷體" w:cs="Times New Roman"/>
                <w:color w:val="auto"/>
              </w:rPr>
              <w:t>計畫執行成果報告。</w:t>
            </w:r>
          </w:p>
          <w:p w:rsidR="00832F7C" w:rsidRPr="00BF56FB" w:rsidRDefault="00832F7C" w:rsidP="009C0404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(3)</w:t>
            </w:r>
            <w:r w:rsidRPr="00BF56FB">
              <w:rPr>
                <w:rFonts w:ascii="Times New Roman" w:eastAsia="標楷體" w:cs="Times New Roman"/>
                <w:color w:val="auto"/>
              </w:rPr>
              <w:t>經費核銷結案。</w:t>
            </w:r>
          </w:p>
          <w:p w:rsidR="00832F7C" w:rsidRPr="00BF56FB" w:rsidRDefault="00832F7C" w:rsidP="003809FA">
            <w:pPr>
              <w:spacing w:line="300" w:lineRule="exact"/>
              <w:ind w:leftChars="157" w:left="377" w:firstLine="1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(4)</w:t>
            </w:r>
            <w:r w:rsidRPr="00BF56FB">
              <w:rPr>
                <w:rFonts w:ascii="Times New Roman" w:eastAsia="標楷體" w:cs="Times New Roman"/>
                <w:color w:val="auto"/>
              </w:rPr>
              <w:t>經費補助申請案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keepNext/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A5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785"/>
          <w:jc w:val="center"/>
        </w:trPr>
        <w:tc>
          <w:tcPr>
            <w:tcW w:w="325" w:type="pct"/>
            <w:vMerge/>
            <w:vAlign w:val="center"/>
          </w:tcPr>
          <w:p w:rsidR="00832F7C" w:rsidRPr="00BF56FB" w:rsidRDefault="00832F7C" w:rsidP="009C0404">
            <w:pPr>
              <w:adjustRightInd w:val="0"/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spacing w:line="300" w:lineRule="exact"/>
              <w:ind w:leftChars="50" w:left="379" w:hangingChars="108" w:hanging="259"/>
              <w:jc w:val="both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2.</w:t>
            </w:r>
            <w:r w:rsidRPr="00BF56FB">
              <w:rPr>
                <w:rFonts w:ascii="Times New Roman" w:eastAsia="標楷體" w:cs="Times New Roman"/>
                <w:color w:val="auto"/>
              </w:rPr>
              <w:t>例行承辦案件公文之轉行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keepNext/>
              <w:snapToGrid w:val="0"/>
              <w:spacing w:line="240" w:lineRule="atLeast"/>
              <w:ind w:leftChars="22" w:left="660" w:hangingChars="253" w:hanging="607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A6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20"/>
          <w:jc w:val="center"/>
        </w:trPr>
        <w:tc>
          <w:tcPr>
            <w:tcW w:w="325" w:type="pct"/>
            <w:vMerge w:val="restart"/>
            <w:vAlign w:val="center"/>
          </w:tcPr>
          <w:p w:rsidR="00832F7C" w:rsidRPr="00BF56FB" w:rsidRDefault="00832F7C" w:rsidP="009C0404">
            <w:pPr>
              <w:snapToGrid w:val="0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BF56FB">
              <w:rPr>
                <w:rFonts w:ascii="Times New Roman" w:eastAsia="標楷體" w:cs="Times New Roman"/>
                <w:b/>
                <w:color w:val="auto"/>
              </w:rPr>
              <w:t>其它</w:t>
            </w: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1.</w:t>
            </w: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單位財產登記與保管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F7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20"/>
          <w:jc w:val="center"/>
        </w:trPr>
        <w:tc>
          <w:tcPr>
            <w:tcW w:w="325" w:type="pct"/>
            <w:vMerge/>
            <w:vAlign w:val="center"/>
          </w:tcPr>
          <w:p w:rsidR="00832F7C" w:rsidRPr="00BF56FB" w:rsidRDefault="00832F7C" w:rsidP="009C0404">
            <w:pPr>
              <w:snapToGrid w:val="0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2.</w:t>
            </w:r>
            <w:r w:rsidRPr="00BF56FB">
              <w:rPr>
                <w:rFonts w:ascii="Times New Roman" w:eastAsia="標楷體" w:cs="Times New Roman"/>
                <w:color w:val="auto"/>
              </w:rPr>
              <w:t>單位網頁內容規劃、定期更新</w:t>
            </w:r>
            <w:r w:rsidRPr="00BF56FB">
              <w:rPr>
                <w:rFonts w:ascii="Times New Roman" w:eastAsia="標楷體" w:cs="Times New Roman"/>
                <w:color w:val="auto"/>
              </w:rPr>
              <w:t>(</w:t>
            </w:r>
            <w:r w:rsidRPr="00BF56FB">
              <w:rPr>
                <w:rFonts w:ascii="Times New Roman" w:eastAsia="標楷體" w:cs="Times New Roman"/>
                <w:color w:val="auto"/>
              </w:rPr>
              <w:t>維護</w:t>
            </w:r>
            <w:r w:rsidRPr="00BF56FB">
              <w:rPr>
                <w:rFonts w:ascii="Times New Roman" w:eastAsia="標楷體" w:cs="Times New Roman"/>
                <w:color w:val="auto"/>
              </w:rPr>
              <w:t>)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20" w:type="pct"/>
            <w:gridSpan w:val="5"/>
            <w:tcBorders>
              <w:top w:val="single" w:sz="6" w:space="0" w:color="auto"/>
              <w:bottom w:val="single" w:sz="6" w:space="0" w:color="auto"/>
              <w:tr2bl w:val="nil"/>
            </w:tcBorders>
            <w:vAlign w:val="center"/>
          </w:tcPr>
          <w:p w:rsidR="00832F7C" w:rsidRPr="00BF56FB" w:rsidRDefault="00832F7C" w:rsidP="00F61BEF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BF56FB">
              <w:rPr>
                <w:rFonts w:ascii="Times New Roman" w:eastAsia="標楷體" w:cs="Times New Roman"/>
                <w:color w:val="auto"/>
              </w:rPr>
              <w:t>N2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6D4FAA">
        <w:trPr>
          <w:cantSplit/>
          <w:trHeight w:val="20"/>
          <w:jc w:val="center"/>
        </w:trPr>
        <w:tc>
          <w:tcPr>
            <w:tcW w:w="325" w:type="pct"/>
            <w:vMerge/>
            <w:vAlign w:val="center"/>
          </w:tcPr>
          <w:p w:rsidR="00832F7C" w:rsidRPr="00BF56FB" w:rsidRDefault="00832F7C" w:rsidP="009C0404">
            <w:pPr>
              <w:snapToGrid w:val="0"/>
              <w:jc w:val="both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1897" w:type="pct"/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3.</w:t>
            </w: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系統功能增修之申請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120" w:type="pct"/>
            <w:gridSpan w:val="5"/>
            <w:vAlign w:val="center"/>
          </w:tcPr>
          <w:p w:rsidR="00832F7C" w:rsidRPr="00BF56FB" w:rsidRDefault="00832F7C" w:rsidP="00F61BEF">
            <w:pPr>
              <w:keepNext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新細明體" w:eastAsia="新細明體" w:hAnsi="新細明體" w:cs="新細明體" w:hint="eastAsia"/>
                <w:color w:val="auto"/>
              </w:rPr>
              <w:t>◎</w:t>
            </w:r>
            <w:r w:rsidRPr="00BF56F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="0006189A" w:rsidRPr="00BF56FB">
              <w:rPr>
                <w:rFonts w:ascii="Times New Roman" w:eastAsia="標楷體" w:cs="Times New Roman" w:hint="eastAsia"/>
                <w:color w:val="auto"/>
              </w:rPr>
              <w:t>M</w:t>
            </w:r>
            <w:r w:rsidRPr="00BF56FB">
              <w:rPr>
                <w:rFonts w:ascii="Times New Roman" w:eastAsia="標楷體" w:cs="Times New Roman"/>
                <w:color w:val="auto"/>
              </w:rPr>
              <w:t>1</w:t>
            </w:r>
            <w:r w:rsidRPr="00BF56F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BF56F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58" w:type="pct"/>
            <w:vAlign w:val="center"/>
          </w:tcPr>
          <w:p w:rsidR="00832F7C" w:rsidRPr="00BF56FB" w:rsidRDefault="00832F7C" w:rsidP="009C0404">
            <w:pPr>
              <w:ind w:left="250" w:hangingChars="104" w:hanging="250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711D8" w:rsidRPr="00BF56FB" w:rsidTr="006D4FAA">
        <w:trPr>
          <w:cantSplit/>
          <w:trHeight w:val="20"/>
          <w:jc w:val="center"/>
        </w:trPr>
        <w:tc>
          <w:tcPr>
            <w:tcW w:w="325" w:type="pct"/>
            <w:vMerge/>
            <w:tcBorders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jc w:val="both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1897" w:type="pct"/>
            <w:tcBorders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ind w:leftChars="20" w:left="271" w:hangingChars="93" w:hanging="223"/>
              <w:jc w:val="both"/>
              <w:rPr>
                <w:rFonts w:ascii="Times New Roman" w:eastAsia="標楷體" w:cs="Times New Roman"/>
                <w:color w:val="auto"/>
                <w:szCs w:val="28"/>
              </w:rPr>
            </w:pP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4.</w:t>
            </w:r>
            <w:r w:rsidRPr="00BF56FB">
              <w:rPr>
                <w:rFonts w:ascii="Times New Roman" w:eastAsia="標楷體" w:cs="Times New Roman"/>
                <w:color w:val="auto"/>
                <w:szCs w:val="28"/>
              </w:rPr>
              <w:t>處室臨時交辦事項</w:t>
            </w:r>
            <w:r w:rsidRPr="00BF56FB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91" w:type="pct"/>
            <w:tcBorders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7" w:type="pct"/>
            <w:tcBorders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40" w:type="pct"/>
            <w:tcBorders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BF56F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1" w:type="pct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58" w:type="pct"/>
            <w:tcBorders>
              <w:bottom w:val="single" w:sz="12" w:space="0" w:color="auto"/>
            </w:tcBorders>
            <w:vAlign w:val="center"/>
          </w:tcPr>
          <w:p w:rsidR="00832F7C" w:rsidRPr="00BF56FB" w:rsidRDefault="00832F7C" w:rsidP="009C0404">
            <w:pPr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7E2319" w:rsidRPr="00BF56FB" w:rsidRDefault="007E2319" w:rsidP="00AD4F13">
      <w:pPr>
        <w:widowControl/>
        <w:spacing w:line="40" w:lineRule="exact"/>
        <w:rPr>
          <w:rFonts w:ascii="標楷體" w:eastAsia="標楷體" w:hAnsi="標楷體"/>
          <w:b/>
          <w:bCs/>
          <w:color w:val="auto"/>
          <w:sz w:val="32"/>
          <w:szCs w:val="32"/>
        </w:rPr>
      </w:pPr>
    </w:p>
    <w:p w:rsidR="00AD4F13" w:rsidRPr="00BF56FB" w:rsidRDefault="00AD4F13" w:rsidP="00AD4F13">
      <w:pPr>
        <w:widowControl/>
        <w:spacing w:line="40" w:lineRule="exact"/>
        <w:rPr>
          <w:rFonts w:ascii="標楷體" w:eastAsia="標楷體" w:hAnsi="標楷體"/>
          <w:b/>
          <w:bCs/>
          <w:color w:val="auto"/>
          <w:sz w:val="32"/>
          <w:szCs w:val="32"/>
        </w:rPr>
      </w:pPr>
    </w:p>
    <w:sectPr w:rsidR="00AD4F13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10C8" w:rsidRDefault="008C10C8" w:rsidP="009E29AC">
      <w:r>
        <w:separator/>
      </w:r>
    </w:p>
  </w:endnote>
  <w:endnote w:type="continuationSeparator" w:id="0">
    <w:p w:rsidR="008C10C8" w:rsidRDefault="008C10C8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10C8" w:rsidRDefault="008C10C8" w:rsidP="009E29AC">
      <w:r>
        <w:separator/>
      </w:r>
    </w:p>
  </w:footnote>
  <w:footnote w:type="continuationSeparator" w:id="0">
    <w:p w:rsidR="008C10C8" w:rsidRDefault="008C10C8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573AA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3763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0C8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A10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1EBF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FBB886-5919-4745-926C-15A53ABC7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76</Words>
  <Characters>2717</Characters>
  <Application>Microsoft Office Word</Application>
  <DocSecurity>0</DocSecurity>
  <Lines>22</Lines>
  <Paragraphs>6</Paragraphs>
  <ScaleCrop>false</ScaleCrop>
  <Company>SYNNEX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3:12:00Z</dcterms:created>
  <dcterms:modified xsi:type="dcterms:W3CDTF">2022-10-03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